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7105"/>
      </w:tblGrid>
      <w:tr w:rsidR="008A0BE7" w14:paraId="79842270" w14:textId="77777777" w:rsidTr="008A0BE7">
        <w:tc>
          <w:tcPr>
            <w:tcW w:w="2245" w:type="dxa"/>
          </w:tcPr>
          <w:p w14:paraId="37C353FF" w14:textId="21AACDFF" w:rsidR="008A0BE7" w:rsidRDefault="008A0BE7">
            <w:r>
              <w:t>Database</w:t>
            </w:r>
          </w:p>
        </w:tc>
        <w:tc>
          <w:tcPr>
            <w:tcW w:w="7105" w:type="dxa"/>
          </w:tcPr>
          <w:p w14:paraId="5B7A2FAF" w14:textId="235F3BDB" w:rsidR="008A0BE7" w:rsidRDefault="008A0BE7">
            <w:r>
              <w:t>Search keywords</w:t>
            </w:r>
          </w:p>
        </w:tc>
      </w:tr>
      <w:tr w:rsidR="008A0BE7" w14:paraId="665910CB" w14:textId="77777777" w:rsidTr="008A0BE7">
        <w:tc>
          <w:tcPr>
            <w:tcW w:w="2245" w:type="dxa"/>
          </w:tcPr>
          <w:p w14:paraId="5D2A2908" w14:textId="5FFBE47A" w:rsidR="008A0BE7" w:rsidRDefault="008A0BE7" w:rsidP="008A0BE7">
            <w:proofErr w:type="spellStart"/>
            <w:r>
              <w:t>Pubmed</w:t>
            </w:r>
            <w:proofErr w:type="spellEnd"/>
          </w:p>
        </w:tc>
        <w:tc>
          <w:tcPr>
            <w:tcW w:w="7105" w:type="dxa"/>
          </w:tcPr>
          <w:p w14:paraId="35750BF9" w14:textId="0FD89664" w:rsidR="008A0BE7" w:rsidRDefault="008A0BE7">
            <w:r w:rsidRPr="00D51B45">
              <w:rPr>
                <w:rFonts w:ascii="Calibri" w:eastAsia="Times New Roman" w:hAnsi="Calibri" w:cs="Calibri"/>
                <w:color w:val="000000"/>
              </w:rPr>
              <w:t>("lncRNA"[Title] OR "lncRNA"[Title/Abstract] OR ("lincRNA"[Title] OR "lincRNA"[Title/Abstract]) OR ("lincRNAs"[Title] OR "lincRNAs"[Title/Abstract]) OR ("long non-coding RNA"[Title] OR "long non-coding RNA"[Title/Abstract]) OR "long untranslated RNA"[Title/Abstract] OR ("long intergenic non-coding RNA"[Title/Abstract] OR "long intergenic non-coding RNA"[Title]) OR ("long intergenic noncoding RNA"[Title/Abstract] OR "long intergenic noncoding RNA"[Title]) OR ("long noncoding RNA"[Title] OR "long noncoding RNA"[Title/Abstract]) OR ("long intergenic non-protein coding RNA"[Title] OR "long intergenic non-protein coding RNA"[Title/Abstract]) OR ("long non-protein coding RNA"[Title] OR "long non-protein coding RNA"[Title/Abstract]) OR "</w:t>
            </w:r>
            <w:proofErr w:type="spellStart"/>
            <w:r w:rsidRPr="00D51B45">
              <w:rPr>
                <w:rFonts w:ascii="Calibri" w:eastAsia="Times New Roman" w:hAnsi="Calibri" w:cs="Calibri"/>
                <w:color w:val="000000"/>
              </w:rPr>
              <w:t>rna</w:t>
            </w:r>
            <w:proofErr w:type="spellEnd"/>
            <w:r w:rsidRPr="00D51B45">
              <w:rPr>
                <w:rFonts w:ascii="Calibri" w:eastAsia="Times New Roman" w:hAnsi="Calibri" w:cs="Calibri"/>
                <w:color w:val="000000"/>
              </w:rPr>
              <w:t>, long noncoding"[</w:t>
            </w:r>
            <w:proofErr w:type="spellStart"/>
            <w:r w:rsidRPr="00D51B45">
              <w:rPr>
                <w:rFonts w:ascii="Calibri" w:eastAsia="Times New Roman" w:hAnsi="Calibri" w:cs="Calibri"/>
                <w:color w:val="000000"/>
              </w:rPr>
              <w:t>MeSH</w:t>
            </w:r>
            <w:proofErr w:type="spellEnd"/>
            <w:r w:rsidRPr="00D51B45">
              <w:rPr>
                <w:rFonts w:ascii="Calibri" w:eastAsia="Times New Roman" w:hAnsi="Calibri" w:cs="Calibri"/>
                <w:color w:val="000000"/>
              </w:rPr>
              <w:t xml:space="preserve"> Terms]) AND ("</w:t>
            </w:r>
            <w:proofErr w:type="spellStart"/>
            <w:r w:rsidRPr="00D51B45">
              <w:rPr>
                <w:rFonts w:ascii="Calibri" w:eastAsia="Times New Roman" w:hAnsi="Calibri" w:cs="Calibri"/>
                <w:color w:val="000000"/>
              </w:rPr>
              <w:t>alzheimer</w:t>
            </w:r>
            <w:proofErr w:type="spellEnd"/>
            <w:r w:rsidRPr="00D51B45">
              <w:rPr>
                <w:rFonts w:ascii="Calibri" w:eastAsia="Times New Roman" w:hAnsi="Calibri" w:cs="Calibri"/>
                <w:color w:val="000000"/>
              </w:rPr>
              <w:t>*"[Title] OR "</w:t>
            </w:r>
            <w:proofErr w:type="spellStart"/>
            <w:r w:rsidRPr="00D51B45">
              <w:rPr>
                <w:rFonts w:ascii="Calibri" w:eastAsia="Times New Roman" w:hAnsi="Calibri" w:cs="Calibri"/>
                <w:color w:val="000000"/>
              </w:rPr>
              <w:t>alzheimer</w:t>
            </w:r>
            <w:proofErr w:type="spellEnd"/>
            <w:r w:rsidRPr="00D51B45">
              <w:rPr>
                <w:rFonts w:ascii="Calibri" w:eastAsia="Times New Roman" w:hAnsi="Calibri" w:cs="Calibri"/>
                <w:color w:val="000000"/>
              </w:rPr>
              <w:t>*"[Title/Abstract] OR "Dementia"[Title] OR "Dementia"[Title/Abstract] OR "Cognitive"[Title] OR "Cognitive"[Title/Abstract] OR "Cognition"[Title] OR "Cognition"[Title/Abstract] OR "Memory"[Title] OR "Memory"[Title/Abstract] OR "</w:t>
            </w:r>
            <w:proofErr w:type="spellStart"/>
            <w:r w:rsidRPr="00D51B45">
              <w:rPr>
                <w:rFonts w:ascii="Calibri" w:eastAsia="Times New Roman" w:hAnsi="Calibri" w:cs="Calibri"/>
                <w:color w:val="000000"/>
              </w:rPr>
              <w:t>senil</w:t>
            </w:r>
            <w:proofErr w:type="spellEnd"/>
            <w:r w:rsidRPr="00D51B45">
              <w:rPr>
                <w:rFonts w:ascii="Calibri" w:eastAsia="Times New Roman" w:hAnsi="Calibri" w:cs="Calibri"/>
                <w:color w:val="000000"/>
              </w:rPr>
              <w:t>*"[Title] OR "</w:t>
            </w:r>
            <w:proofErr w:type="spellStart"/>
            <w:r w:rsidRPr="00D51B45">
              <w:rPr>
                <w:rFonts w:ascii="Calibri" w:eastAsia="Times New Roman" w:hAnsi="Calibri" w:cs="Calibri"/>
                <w:color w:val="000000"/>
              </w:rPr>
              <w:t>senil</w:t>
            </w:r>
            <w:proofErr w:type="spellEnd"/>
            <w:r w:rsidRPr="00D51B45">
              <w:rPr>
                <w:rFonts w:ascii="Calibri" w:eastAsia="Times New Roman" w:hAnsi="Calibri" w:cs="Calibri"/>
                <w:color w:val="000000"/>
              </w:rPr>
              <w:t>*"[Title/Abstract] OR ("Alzheimer Disease"[</w:t>
            </w:r>
            <w:proofErr w:type="spellStart"/>
            <w:r w:rsidRPr="00D51B45">
              <w:rPr>
                <w:rFonts w:ascii="Calibri" w:eastAsia="Times New Roman" w:hAnsi="Calibri" w:cs="Calibri"/>
                <w:color w:val="000000"/>
              </w:rPr>
              <w:t>MeSH</w:t>
            </w:r>
            <w:proofErr w:type="spellEnd"/>
            <w:r w:rsidRPr="00D51B45">
              <w:rPr>
                <w:rFonts w:ascii="Calibri" w:eastAsia="Times New Roman" w:hAnsi="Calibri" w:cs="Calibri"/>
                <w:color w:val="000000"/>
              </w:rPr>
              <w:t xml:space="preserve"> Terms] OR "Dementia"[</w:t>
            </w:r>
            <w:proofErr w:type="spellStart"/>
            <w:r w:rsidRPr="00D51B45">
              <w:rPr>
                <w:rFonts w:ascii="Calibri" w:eastAsia="Times New Roman" w:hAnsi="Calibri" w:cs="Calibri"/>
                <w:color w:val="000000"/>
              </w:rPr>
              <w:t>MeSH</w:t>
            </w:r>
            <w:proofErr w:type="spellEnd"/>
            <w:r w:rsidRPr="00D51B45">
              <w:rPr>
                <w:rFonts w:ascii="Calibri" w:eastAsia="Times New Roman" w:hAnsi="Calibri" w:cs="Calibri"/>
                <w:color w:val="000000"/>
              </w:rPr>
              <w:t xml:space="preserve"> Terms] OR "Cognitive Dysfunction"[</w:t>
            </w:r>
            <w:proofErr w:type="spellStart"/>
            <w:r w:rsidRPr="00D51B45">
              <w:rPr>
                <w:rFonts w:ascii="Calibri" w:eastAsia="Times New Roman" w:hAnsi="Calibri" w:cs="Calibri"/>
                <w:color w:val="000000"/>
              </w:rPr>
              <w:t>MeSH</w:t>
            </w:r>
            <w:proofErr w:type="spellEnd"/>
            <w:r w:rsidRPr="00D51B45">
              <w:rPr>
                <w:rFonts w:ascii="Calibri" w:eastAsia="Times New Roman" w:hAnsi="Calibri" w:cs="Calibri"/>
                <w:color w:val="000000"/>
              </w:rPr>
              <w:t xml:space="preserve"> Terms] OR "Memory Disorders"[</w:t>
            </w:r>
            <w:proofErr w:type="spellStart"/>
            <w:r w:rsidRPr="00D51B45">
              <w:rPr>
                <w:rFonts w:ascii="Calibri" w:eastAsia="Times New Roman" w:hAnsi="Calibri" w:cs="Calibri"/>
                <w:color w:val="000000"/>
              </w:rPr>
              <w:t>MeSH</w:t>
            </w:r>
            <w:proofErr w:type="spellEnd"/>
            <w:r w:rsidRPr="00D51B45">
              <w:rPr>
                <w:rFonts w:ascii="Calibri" w:eastAsia="Times New Roman" w:hAnsi="Calibri" w:cs="Calibri"/>
                <w:color w:val="000000"/>
              </w:rPr>
              <w:t xml:space="preserve"> Terms]))</w:t>
            </w:r>
          </w:p>
        </w:tc>
      </w:tr>
      <w:tr w:rsidR="008A0BE7" w14:paraId="6157F7C8" w14:textId="77777777" w:rsidTr="008A0BE7">
        <w:tc>
          <w:tcPr>
            <w:tcW w:w="2245" w:type="dxa"/>
          </w:tcPr>
          <w:p w14:paraId="01E62493" w14:textId="16082E4C" w:rsidR="008A0BE7" w:rsidRDefault="008A0BE7" w:rsidP="008A0BE7">
            <w:r>
              <w:t>Embase</w:t>
            </w:r>
          </w:p>
        </w:tc>
        <w:tc>
          <w:tcPr>
            <w:tcW w:w="7105" w:type="dxa"/>
          </w:tcPr>
          <w:p w14:paraId="0324DFC1" w14:textId="77777777" w:rsidR="008A0BE7" w:rsidRDefault="008A0BE7" w:rsidP="008A0BE7">
            <w:r>
              <w:t>Session Results</w:t>
            </w:r>
          </w:p>
          <w:p w14:paraId="38A8963A" w14:textId="77777777" w:rsidR="008A0BE7" w:rsidRDefault="008A0BE7" w:rsidP="008A0BE7">
            <w:r>
              <w:t>.......................................................</w:t>
            </w:r>
          </w:p>
          <w:p w14:paraId="369801DF" w14:textId="77777777" w:rsidR="008A0BE7" w:rsidRDefault="008A0BE7" w:rsidP="008A0BE7">
            <w:r>
              <w:t xml:space="preserve">No.  Query Results                                          </w:t>
            </w:r>
            <w:proofErr w:type="spellStart"/>
            <w:r>
              <w:t>Results</w:t>
            </w:r>
            <w:proofErr w:type="spellEnd"/>
            <w:r>
              <w:t xml:space="preserve">  Date       </w:t>
            </w:r>
          </w:p>
          <w:p w14:paraId="008C877B" w14:textId="77777777" w:rsidR="008A0BE7" w:rsidRDefault="008A0BE7" w:rsidP="008A0BE7">
            <w:r>
              <w:t>#29. #15 AND #28                                                611  10 Jan 2021</w:t>
            </w:r>
          </w:p>
          <w:p w14:paraId="2A362764" w14:textId="77777777" w:rsidR="008A0BE7" w:rsidRDefault="008A0BE7" w:rsidP="008A0BE7">
            <w:r>
              <w:t>#28. #16 OR #17 OR #18 OR #19 OR #20 OR #21 OR #22 OR        32,941  10 Jan 2021</w:t>
            </w:r>
          </w:p>
          <w:p w14:paraId="7A91F986" w14:textId="77777777" w:rsidR="008A0BE7" w:rsidRDefault="008A0BE7" w:rsidP="008A0BE7">
            <w:r>
              <w:t xml:space="preserve">     #23 OR #24 OR #25 OR #26 OR #27</w:t>
            </w:r>
          </w:p>
          <w:p w14:paraId="4D1E78FC" w14:textId="77777777" w:rsidR="008A0BE7" w:rsidRDefault="008A0BE7" w:rsidP="008A0BE7">
            <w:r>
              <w:t xml:space="preserve">#27. 'long untranslated </w:t>
            </w:r>
            <w:proofErr w:type="spellStart"/>
            <w:r>
              <w:t>rna</w:t>
            </w:r>
            <w:proofErr w:type="spellEnd"/>
            <w:r>
              <w:t>'/exp                             30,430  10 Jan 2021</w:t>
            </w:r>
          </w:p>
          <w:p w14:paraId="251441FA" w14:textId="77777777" w:rsidR="008A0BE7" w:rsidRDefault="008A0BE7" w:rsidP="008A0BE7">
            <w:r>
              <w:t xml:space="preserve">#26. 'long non-protein coding </w:t>
            </w:r>
            <w:proofErr w:type="spellStart"/>
            <w:r>
              <w:t>rna</w:t>
            </w:r>
            <w:proofErr w:type="spellEnd"/>
            <w:r>
              <w:t>':</w:t>
            </w:r>
            <w:proofErr w:type="spellStart"/>
            <w:r>
              <w:t>ti,ab</w:t>
            </w:r>
            <w:proofErr w:type="spellEnd"/>
            <w:r>
              <w:t xml:space="preserve">                         18  10 Jan 2021</w:t>
            </w:r>
          </w:p>
          <w:p w14:paraId="1533D2EA" w14:textId="77777777" w:rsidR="008A0BE7" w:rsidRDefault="008A0BE7" w:rsidP="008A0BE7">
            <w:r>
              <w:t xml:space="preserve">#25. 'long intergenic non-protein coding </w:t>
            </w:r>
            <w:proofErr w:type="spellStart"/>
            <w:r>
              <w:t>rna</w:t>
            </w:r>
            <w:proofErr w:type="spellEnd"/>
            <w:r>
              <w:t>':</w:t>
            </w:r>
            <w:proofErr w:type="spellStart"/>
            <w:r>
              <w:t>ti,ab</w:t>
            </w:r>
            <w:proofErr w:type="spellEnd"/>
            <w:r>
              <w:t xml:space="preserve">             194  10 Jan 2021</w:t>
            </w:r>
          </w:p>
          <w:p w14:paraId="002F0C3D" w14:textId="77777777" w:rsidR="008A0BE7" w:rsidRDefault="008A0BE7" w:rsidP="008A0BE7">
            <w:r>
              <w:t xml:space="preserve">#24. 'long intergenic non-protein coding </w:t>
            </w:r>
            <w:proofErr w:type="spellStart"/>
            <w:r>
              <w:t>rna</w:t>
            </w:r>
            <w:proofErr w:type="spellEnd"/>
            <w:r>
              <w:t>':</w:t>
            </w:r>
            <w:proofErr w:type="spellStart"/>
            <w:r>
              <w:t>ti,ab</w:t>
            </w:r>
            <w:proofErr w:type="spellEnd"/>
            <w:r>
              <w:t xml:space="preserve">             194  10 Jan 2021</w:t>
            </w:r>
          </w:p>
          <w:p w14:paraId="27F5409A" w14:textId="77777777" w:rsidR="008A0BE7" w:rsidRDefault="008A0BE7" w:rsidP="008A0BE7">
            <w:r>
              <w:t xml:space="preserve">#23. 'long noncoding </w:t>
            </w:r>
            <w:proofErr w:type="spellStart"/>
            <w:r>
              <w:t>rna</w:t>
            </w:r>
            <w:proofErr w:type="spellEnd"/>
            <w:r>
              <w:t>':</w:t>
            </w:r>
            <w:proofErr w:type="spellStart"/>
            <w:r>
              <w:t>ti,ab</w:t>
            </w:r>
            <w:proofErr w:type="spellEnd"/>
            <w:r>
              <w:t xml:space="preserve">                               6,359  10 Jan 2021</w:t>
            </w:r>
          </w:p>
          <w:p w14:paraId="06BC0F85" w14:textId="77777777" w:rsidR="008A0BE7" w:rsidRDefault="008A0BE7" w:rsidP="008A0BE7">
            <w:r>
              <w:t xml:space="preserve">#22. 'long intergenic noncoding </w:t>
            </w:r>
            <w:proofErr w:type="spellStart"/>
            <w:r>
              <w:t>rna</w:t>
            </w:r>
            <w:proofErr w:type="spellEnd"/>
            <w:r>
              <w:t>':</w:t>
            </w:r>
            <w:proofErr w:type="spellStart"/>
            <w:r>
              <w:t>ti,ab</w:t>
            </w:r>
            <w:proofErr w:type="spellEnd"/>
            <w:r>
              <w:t xml:space="preserve">                      204  10 Jan 2021</w:t>
            </w:r>
          </w:p>
          <w:p w14:paraId="77AC0C52" w14:textId="77777777" w:rsidR="008A0BE7" w:rsidRDefault="008A0BE7" w:rsidP="008A0BE7">
            <w:r>
              <w:t xml:space="preserve">#21. 'long intergenic non-coding </w:t>
            </w:r>
            <w:proofErr w:type="spellStart"/>
            <w:r>
              <w:t>rna</w:t>
            </w:r>
            <w:proofErr w:type="spellEnd"/>
            <w:r>
              <w:t>':</w:t>
            </w:r>
            <w:proofErr w:type="spellStart"/>
            <w:r>
              <w:t>ti,ab</w:t>
            </w:r>
            <w:proofErr w:type="spellEnd"/>
            <w:r>
              <w:t xml:space="preserve">                     248  10 Jan 2021</w:t>
            </w:r>
          </w:p>
          <w:p w14:paraId="1E61B009" w14:textId="77777777" w:rsidR="008A0BE7" w:rsidRDefault="008A0BE7" w:rsidP="008A0BE7">
            <w:r>
              <w:t xml:space="preserve">#20. 'long untranslated </w:t>
            </w:r>
            <w:proofErr w:type="spellStart"/>
            <w:r>
              <w:t>rna</w:t>
            </w:r>
            <w:proofErr w:type="spellEnd"/>
            <w:r>
              <w:t>':</w:t>
            </w:r>
            <w:proofErr w:type="spellStart"/>
            <w:r>
              <w:t>ti,ab</w:t>
            </w:r>
            <w:proofErr w:type="spellEnd"/>
            <w:r>
              <w:t xml:space="preserve">                                2  10 Jan 2021</w:t>
            </w:r>
          </w:p>
          <w:p w14:paraId="24AB01B1" w14:textId="77777777" w:rsidR="008A0BE7" w:rsidRDefault="008A0BE7" w:rsidP="008A0BE7">
            <w:r>
              <w:t xml:space="preserve">#19. 'long non-coding </w:t>
            </w:r>
            <w:proofErr w:type="spellStart"/>
            <w:r>
              <w:t>rna</w:t>
            </w:r>
            <w:proofErr w:type="spellEnd"/>
            <w:r>
              <w:t>':</w:t>
            </w:r>
            <w:proofErr w:type="spellStart"/>
            <w:r>
              <w:t>ti,ab</w:t>
            </w:r>
            <w:proofErr w:type="spellEnd"/>
            <w:r>
              <w:t xml:space="preserve">                              8,457  10 Jan 2021</w:t>
            </w:r>
          </w:p>
          <w:p w14:paraId="4F6CB486" w14:textId="77777777" w:rsidR="008A0BE7" w:rsidRDefault="008A0BE7" w:rsidP="008A0BE7">
            <w:r>
              <w:t>#18. '</w:t>
            </w:r>
            <w:proofErr w:type="spellStart"/>
            <w:r>
              <w:t>lincrnas</w:t>
            </w:r>
            <w:proofErr w:type="spellEnd"/>
            <w:r>
              <w:t>':</w:t>
            </w:r>
            <w:proofErr w:type="spellStart"/>
            <w:r>
              <w:t>ti,ab</w:t>
            </w:r>
            <w:proofErr w:type="spellEnd"/>
            <w:r>
              <w:t xml:space="preserve">                                           683  10 Jan 2021</w:t>
            </w:r>
          </w:p>
          <w:p w14:paraId="18564EA0" w14:textId="77777777" w:rsidR="008A0BE7" w:rsidRDefault="008A0BE7" w:rsidP="008A0BE7">
            <w:r>
              <w:t>#17. '</w:t>
            </w:r>
            <w:proofErr w:type="spellStart"/>
            <w:r>
              <w:t>lincrna</w:t>
            </w:r>
            <w:proofErr w:type="spellEnd"/>
            <w:r>
              <w:t>':</w:t>
            </w:r>
            <w:proofErr w:type="spellStart"/>
            <w:r>
              <w:t>ti,ab</w:t>
            </w:r>
            <w:proofErr w:type="spellEnd"/>
            <w:r>
              <w:t xml:space="preserve">                                            902  10 Jan 2021</w:t>
            </w:r>
          </w:p>
          <w:p w14:paraId="421310B7" w14:textId="77777777" w:rsidR="008A0BE7" w:rsidRDefault="008A0BE7" w:rsidP="008A0BE7">
            <w:r>
              <w:t>#16. '</w:t>
            </w:r>
            <w:proofErr w:type="spellStart"/>
            <w:r>
              <w:t>lncrna</w:t>
            </w:r>
            <w:proofErr w:type="spellEnd"/>
            <w:r>
              <w:t>':</w:t>
            </w:r>
            <w:proofErr w:type="spellStart"/>
            <w:r>
              <w:t>ti,ab</w:t>
            </w:r>
            <w:proofErr w:type="spellEnd"/>
            <w:r>
              <w:t xml:space="preserve">                                          19,679  10 Jan 2021</w:t>
            </w:r>
          </w:p>
          <w:p w14:paraId="707505FC" w14:textId="77777777" w:rsidR="008A0BE7" w:rsidRDefault="008A0BE7" w:rsidP="008A0BE7">
            <w:r>
              <w:t>#15. #1 OR #2 OR #3 OR #4 OR #5 OR #6 OR #7 OR #8 OR      1,106,156  10 Jan 2021</w:t>
            </w:r>
          </w:p>
          <w:p w14:paraId="547375A7" w14:textId="77777777" w:rsidR="008A0BE7" w:rsidRDefault="008A0BE7" w:rsidP="008A0BE7">
            <w:r>
              <w:t xml:space="preserve">     #9 OR #10 OR #11 OR #12 OR #13 OR #14</w:t>
            </w:r>
          </w:p>
          <w:p w14:paraId="6C757117" w14:textId="77777777" w:rsidR="008A0BE7" w:rsidRDefault="008A0BE7" w:rsidP="008A0BE7">
            <w:r>
              <w:t>#14. 'memory disorder'/exp                                   80,999  10 Jan 2021</w:t>
            </w:r>
          </w:p>
          <w:p w14:paraId="70806EFF" w14:textId="77777777" w:rsidR="008A0BE7" w:rsidRDefault="008A0BE7" w:rsidP="008A0BE7">
            <w:r>
              <w:t>#13. '</w:t>
            </w:r>
            <w:proofErr w:type="spellStart"/>
            <w:r>
              <w:t>senil</w:t>
            </w:r>
            <w:proofErr w:type="spellEnd"/>
            <w:r>
              <w:t>*':</w:t>
            </w:r>
            <w:proofErr w:type="spellStart"/>
            <w:r>
              <w:t>ti,ab</w:t>
            </w:r>
            <w:proofErr w:type="spellEnd"/>
            <w:r>
              <w:t xml:space="preserve">                                          22,943  10 Jan 2021</w:t>
            </w:r>
          </w:p>
          <w:p w14:paraId="0A2F1F5B" w14:textId="77777777" w:rsidR="008A0BE7" w:rsidRDefault="008A0BE7" w:rsidP="008A0BE7">
            <w:r>
              <w:t>#12. 'memory':</w:t>
            </w:r>
            <w:proofErr w:type="spellStart"/>
            <w:r>
              <w:t>ti,ab</w:t>
            </w:r>
            <w:proofErr w:type="spellEnd"/>
            <w:r>
              <w:t xml:space="preserve">                                         331,541  10 Jan 2021</w:t>
            </w:r>
          </w:p>
          <w:p w14:paraId="4CD29D21" w14:textId="77777777" w:rsidR="008A0BE7" w:rsidRDefault="008A0BE7" w:rsidP="008A0BE7">
            <w:r>
              <w:t>#11. '</w:t>
            </w:r>
            <w:proofErr w:type="spellStart"/>
            <w:r>
              <w:t>cognition':ab</w:t>
            </w:r>
            <w:proofErr w:type="spellEnd"/>
            <w:r>
              <w:t xml:space="preserve">                                          91,632  10 Jan 2021</w:t>
            </w:r>
          </w:p>
          <w:p w14:paraId="46E2E83C" w14:textId="77777777" w:rsidR="008A0BE7" w:rsidRDefault="008A0BE7" w:rsidP="008A0BE7">
            <w:r>
              <w:t>#10. 'cognition':</w:t>
            </w:r>
            <w:proofErr w:type="spellStart"/>
            <w:r>
              <w:t>ti</w:t>
            </w:r>
            <w:proofErr w:type="spellEnd"/>
            <w:r>
              <w:t xml:space="preserve">                                          20,105  10 Jan 2021</w:t>
            </w:r>
          </w:p>
          <w:p w14:paraId="09F41932" w14:textId="77777777" w:rsidR="008A0BE7" w:rsidRDefault="008A0BE7" w:rsidP="008A0BE7">
            <w:r>
              <w:t>#9.  'mild cognitive impairment'/exp                         28,283  10 Jan 2021</w:t>
            </w:r>
          </w:p>
          <w:p w14:paraId="74774D01" w14:textId="77777777" w:rsidR="008A0BE7" w:rsidRDefault="008A0BE7" w:rsidP="008A0BE7">
            <w:r>
              <w:lastRenderedPageBreak/>
              <w:t>#8.  '</w:t>
            </w:r>
            <w:proofErr w:type="spellStart"/>
            <w:r>
              <w:t>cognitive':ab</w:t>
            </w:r>
            <w:proofErr w:type="spellEnd"/>
            <w:r>
              <w:t xml:space="preserve">                                         494,583  10 Jan 2021</w:t>
            </w:r>
          </w:p>
          <w:p w14:paraId="1FD22842" w14:textId="77777777" w:rsidR="008A0BE7" w:rsidRDefault="008A0BE7" w:rsidP="008A0BE7">
            <w:r>
              <w:t>#7.  'cognitive':</w:t>
            </w:r>
            <w:proofErr w:type="spellStart"/>
            <w:r>
              <w:t>ti</w:t>
            </w:r>
            <w:proofErr w:type="spellEnd"/>
            <w:r>
              <w:t xml:space="preserve">                                         143,889  10 Jan 2021</w:t>
            </w:r>
          </w:p>
          <w:p w14:paraId="5C5F406B" w14:textId="77777777" w:rsidR="008A0BE7" w:rsidRDefault="008A0BE7" w:rsidP="008A0BE7">
            <w:r>
              <w:t>#6.  'dementia'/exp                                         374,466  10 Jan 2021</w:t>
            </w:r>
          </w:p>
          <w:p w14:paraId="4D373DE9" w14:textId="77777777" w:rsidR="008A0BE7" w:rsidRDefault="008A0BE7" w:rsidP="008A0BE7">
            <w:r>
              <w:t>#5.  '</w:t>
            </w:r>
            <w:proofErr w:type="spellStart"/>
            <w:r>
              <w:t>dementia':ab</w:t>
            </w:r>
            <w:proofErr w:type="spellEnd"/>
            <w:r>
              <w:t xml:space="preserve">                                          145,861  10 Jan 2021</w:t>
            </w:r>
          </w:p>
          <w:p w14:paraId="5B4EE2D8" w14:textId="77777777" w:rsidR="008A0BE7" w:rsidRDefault="008A0BE7" w:rsidP="008A0BE7">
            <w:r>
              <w:t>#4.  'dementia':</w:t>
            </w:r>
            <w:proofErr w:type="spellStart"/>
            <w:r>
              <w:t>ti</w:t>
            </w:r>
            <w:proofErr w:type="spellEnd"/>
            <w:r>
              <w:t xml:space="preserve">                                           67,641  10 Jan 2021</w:t>
            </w:r>
          </w:p>
          <w:p w14:paraId="7C615214" w14:textId="77777777" w:rsidR="008A0BE7" w:rsidRDefault="008A0BE7" w:rsidP="008A0BE7">
            <w:r>
              <w:t>#3.  '</w:t>
            </w:r>
            <w:proofErr w:type="spellStart"/>
            <w:r>
              <w:t>alzheimer</w:t>
            </w:r>
            <w:proofErr w:type="spellEnd"/>
            <w:r>
              <w:t xml:space="preserve"> disease'/exp                                206,312  10 Jan 2021</w:t>
            </w:r>
          </w:p>
          <w:p w14:paraId="3C96D2C2" w14:textId="77777777" w:rsidR="008A0BE7" w:rsidRDefault="008A0BE7" w:rsidP="008A0BE7">
            <w:r>
              <w:t>#2.  '</w:t>
            </w:r>
            <w:proofErr w:type="spellStart"/>
            <w:r>
              <w:t>alzheimer</w:t>
            </w:r>
            <w:proofErr w:type="spellEnd"/>
            <w:r>
              <w:t>*':ab                                        188,823  10 Jan 2021</w:t>
            </w:r>
          </w:p>
          <w:p w14:paraId="0120424F" w14:textId="77777777" w:rsidR="008A0BE7" w:rsidRDefault="008A0BE7" w:rsidP="008A0BE7">
            <w:r>
              <w:t>#1.  '</w:t>
            </w:r>
            <w:proofErr w:type="spellStart"/>
            <w:r>
              <w:t>alzheimer</w:t>
            </w:r>
            <w:proofErr w:type="spellEnd"/>
            <w:r>
              <w:t>*':</w:t>
            </w:r>
            <w:proofErr w:type="spellStart"/>
            <w:r>
              <w:t>ti</w:t>
            </w:r>
            <w:proofErr w:type="spellEnd"/>
            <w:r>
              <w:t xml:space="preserve">                                         99,698  10 Jan 2021</w:t>
            </w:r>
          </w:p>
          <w:p w14:paraId="4D9C7E68" w14:textId="77777777" w:rsidR="008A0BE7" w:rsidRDefault="008A0BE7" w:rsidP="008A0BE7">
            <w:r>
              <w:t>.......................................................</w:t>
            </w:r>
          </w:p>
          <w:p w14:paraId="7515D34C" w14:textId="77777777" w:rsidR="008A0BE7" w:rsidRDefault="008A0BE7"/>
        </w:tc>
      </w:tr>
    </w:tbl>
    <w:p w14:paraId="788E131F" w14:textId="77777777" w:rsidR="00473246" w:rsidRDefault="00473246"/>
    <w:sectPr w:rsidR="004732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Mzc1tjQwMLUwMTJR0lEKTi0uzszPAykwrAUAUCwH9CwAAAA="/>
  </w:docVars>
  <w:rsids>
    <w:rsidRoot w:val="007F4496"/>
    <w:rsid w:val="00473246"/>
    <w:rsid w:val="007F4496"/>
    <w:rsid w:val="008A0B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EF91E0"/>
  <w15:chartTrackingRefBased/>
  <w15:docId w15:val="{5E1CF56A-0468-4713-BA5E-B328940AF1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A0B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82</Words>
  <Characters>3319</Characters>
  <Application>Microsoft Office Word</Application>
  <DocSecurity>0</DocSecurity>
  <Lines>27</Lines>
  <Paragraphs>7</Paragraphs>
  <ScaleCrop>false</ScaleCrop>
  <Company/>
  <LinksUpToDate>false</LinksUpToDate>
  <CharactersWithSpaces>3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Reza</dc:creator>
  <cp:keywords/>
  <dc:description/>
  <cp:lastModifiedBy>MohammadReza</cp:lastModifiedBy>
  <cp:revision>2</cp:revision>
  <dcterms:created xsi:type="dcterms:W3CDTF">2021-04-25T23:38:00Z</dcterms:created>
  <dcterms:modified xsi:type="dcterms:W3CDTF">2021-04-25T23:41:00Z</dcterms:modified>
</cp:coreProperties>
</file>